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56388F">
      <w:pPr>
        <w:rPr>
          <w:rFonts w:hint="eastAsia"/>
        </w:rPr>
      </w:pPr>
      <w:r>
        <w:rPr>
          <w:rFonts w:hint="eastAsia"/>
        </w:rPr>
        <w:t>&lt;html&gt;</w:t>
      </w:r>
    </w:p>
    <w:p w:rsidR="0056388F" w:rsidRDefault="0056388F">
      <w:pPr>
        <w:rPr>
          <w:rFonts w:hint="eastAsia"/>
        </w:rPr>
      </w:pPr>
      <w:r>
        <w:rPr>
          <w:rFonts w:hint="eastAsia"/>
        </w:rPr>
        <w:tab/>
        <w:t>&lt;head&gt;</w:t>
      </w:r>
    </w:p>
    <w:p w:rsidR="0056388F" w:rsidRDefault="0056388F">
      <w:pPr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  <w:t>&lt;title&gt;SOOO HOT&lt;/title&gt;</w:t>
      </w:r>
    </w:p>
    <w:p w:rsidR="00657CB8" w:rsidRDefault="00657CB8">
      <w:pPr>
        <w:rPr>
          <w:rFonts w:hint="eastAsia"/>
        </w:rPr>
      </w:pPr>
      <w:r>
        <w:rPr>
          <w:rFonts w:hint="eastAsia"/>
        </w:rPr>
        <w:tab/>
        <w:t>&lt;/head&gt;</w:t>
      </w:r>
    </w:p>
    <w:p w:rsidR="00657CB8" w:rsidRDefault="00657CB8"/>
    <w:sectPr w:rsidR="00657CB8" w:rsidSect="009159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C38B7" w:rsidRDefault="00AC38B7" w:rsidP="0056388F">
      <w:r>
        <w:separator/>
      </w:r>
    </w:p>
  </w:endnote>
  <w:endnote w:type="continuationSeparator" w:id="1">
    <w:p w:rsidR="00AC38B7" w:rsidRDefault="00AC38B7" w:rsidP="0056388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C38B7" w:rsidRDefault="00AC38B7" w:rsidP="0056388F">
      <w:r>
        <w:separator/>
      </w:r>
    </w:p>
  </w:footnote>
  <w:footnote w:type="continuationSeparator" w:id="1">
    <w:p w:rsidR="00AC38B7" w:rsidRDefault="00AC38B7" w:rsidP="0056388F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ysbQwMjU0tTA3tzRS0lEKTi0uzszPAykwrAUA7NwqSCwAAAA="/>
  </w:docVars>
  <w:rsids>
    <w:rsidRoot w:val="0056388F"/>
    <w:rsid w:val="00001668"/>
    <w:rsid w:val="00002ADE"/>
    <w:rsid w:val="00003285"/>
    <w:rsid w:val="00003C82"/>
    <w:rsid w:val="00005F79"/>
    <w:rsid w:val="00007A89"/>
    <w:rsid w:val="00010F47"/>
    <w:rsid w:val="00012137"/>
    <w:rsid w:val="00013516"/>
    <w:rsid w:val="00013ED8"/>
    <w:rsid w:val="0001476B"/>
    <w:rsid w:val="0001638C"/>
    <w:rsid w:val="0002154B"/>
    <w:rsid w:val="0002176C"/>
    <w:rsid w:val="000224C8"/>
    <w:rsid w:val="00023D36"/>
    <w:rsid w:val="0002416E"/>
    <w:rsid w:val="00024527"/>
    <w:rsid w:val="00034C4D"/>
    <w:rsid w:val="000356E8"/>
    <w:rsid w:val="0003774A"/>
    <w:rsid w:val="00037E3B"/>
    <w:rsid w:val="00041333"/>
    <w:rsid w:val="00043560"/>
    <w:rsid w:val="000436D3"/>
    <w:rsid w:val="00044ECF"/>
    <w:rsid w:val="00045D15"/>
    <w:rsid w:val="00047730"/>
    <w:rsid w:val="000503BD"/>
    <w:rsid w:val="00053DDF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41E6"/>
    <w:rsid w:val="000954C5"/>
    <w:rsid w:val="000955C1"/>
    <w:rsid w:val="000A14F1"/>
    <w:rsid w:val="000A7FF0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472F"/>
    <w:rsid w:val="000C4A27"/>
    <w:rsid w:val="000C7043"/>
    <w:rsid w:val="000C79C2"/>
    <w:rsid w:val="000D0281"/>
    <w:rsid w:val="000D198E"/>
    <w:rsid w:val="000D2ACA"/>
    <w:rsid w:val="000D371A"/>
    <w:rsid w:val="000D5A88"/>
    <w:rsid w:val="000E11F1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278D"/>
    <w:rsid w:val="001235FD"/>
    <w:rsid w:val="00123D6C"/>
    <w:rsid w:val="00124C6D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2559"/>
    <w:rsid w:val="0014273E"/>
    <w:rsid w:val="001447FF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6FE4"/>
    <w:rsid w:val="00171B26"/>
    <w:rsid w:val="00173DBF"/>
    <w:rsid w:val="001811CE"/>
    <w:rsid w:val="00181A17"/>
    <w:rsid w:val="00183709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720"/>
    <w:rsid w:val="001B77DD"/>
    <w:rsid w:val="001B7E68"/>
    <w:rsid w:val="001C0861"/>
    <w:rsid w:val="001C4B66"/>
    <w:rsid w:val="001C4D6A"/>
    <w:rsid w:val="001C5CBF"/>
    <w:rsid w:val="001C68E1"/>
    <w:rsid w:val="001D1AEB"/>
    <w:rsid w:val="001D2CDF"/>
    <w:rsid w:val="001D4239"/>
    <w:rsid w:val="001D4674"/>
    <w:rsid w:val="001D4951"/>
    <w:rsid w:val="001D534C"/>
    <w:rsid w:val="001D54D5"/>
    <w:rsid w:val="001D563A"/>
    <w:rsid w:val="001E006B"/>
    <w:rsid w:val="001E1481"/>
    <w:rsid w:val="001E16FF"/>
    <w:rsid w:val="001E29EC"/>
    <w:rsid w:val="001E46D3"/>
    <w:rsid w:val="001E56BB"/>
    <w:rsid w:val="001E619B"/>
    <w:rsid w:val="001F4A85"/>
    <w:rsid w:val="001F5926"/>
    <w:rsid w:val="001F768A"/>
    <w:rsid w:val="001F7865"/>
    <w:rsid w:val="00200877"/>
    <w:rsid w:val="00202A19"/>
    <w:rsid w:val="002047E1"/>
    <w:rsid w:val="00205043"/>
    <w:rsid w:val="00205823"/>
    <w:rsid w:val="002110CB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5A50"/>
    <w:rsid w:val="00226EF9"/>
    <w:rsid w:val="002279D5"/>
    <w:rsid w:val="00227E83"/>
    <w:rsid w:val="00230159"/>
    <w:rsid w:val="002315E6"/>
    <w:rsid w:val="0023167A"/>
    <w:rsid w:val="00231BF5"/>
    <w:rsid w:val="0023347B"/>
    <w:rsid w:val="00235225"/>
    <w:rsid w:val="002359BE"/>
    <w:rsid w:val="002408E6"/>
    <w:rsid w:val="00240912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7CA"/>
    <w:rsid w:val="00251ECD"/>
    <w:rsid w:val="0025217A"/>
    <w:rsid w:val="002533E9"/>
    <w:rsid w:val="002567B1"/>
    <w:rsid w:val="002673D2"/>
    <w:rsid w:val="002675BC"/>
    <w:rsid w:val="00273471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21F6"/>
    <w:rsid w:val="0029262D"/>
    <w:rsid w:val="00295DBD"/>
    <w:rsid w:val="00297917"/>
    <w:rsid w:val="00297A30"/>
    <w:rsid w:val="002A344A"/>
    <w:rsid w:val="002A7EEC"/>
    <w:rsid w:val="002B1C24"/>
    <w:rsid w:val="002B1C3C"/>
    <w:rsid w:val="002B4D56"/>
    <w:rsid w:val="002B52FD"/>
    <w:rsid w:val="002B6990"/>
    <w:rsid w:val="002B762F"/>
    <w:rsid w:val="002C152E"/>
    <w:rsid w:val="002C4576"/>
    <w:rsid w:val="002C4B4E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3E5D"/>
    <w:rsid w:val="00336760"/>
    <w:rsid w:val="00336B2D"/>
    <w:rsid w:val="003379CD"/>
    <w:rsid w:val="00341FFB"/>
    <w:rsid w:val="00344FA7"/>
    <w:rsid w:val="00346951"/>
    <w:rsid w:val="00346B24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3BEE"/>
    <w:rsid w:val="00386B0C"/>
    <w:rsid w:val="003876EA"/>
    <w:rsid w:val="00392776"/>
    <w:rsid w:val="003A2BFC"/>
    <w:rsid w:val="003A2F74"/>
    <w:rsid w:val="003A48B4"/>
    <w:rsid w:val="003A695A"/>
    <w:rsid w:val="003A72FF"/>
    <w:rsid w:val="003A7AF0"/>
    <w:rsid w:val="003B0E60"/>
    <w:rsid w:val="003B24EA"/>
    <w:rsid w:val="003B3AED"/>
    <w:rsid w:val="003B4822"/>
    <w:rsid w:val="003B74BA"/>
    <w:rsid w:val="003C0F71"/>
    <w:rsid w:val="003C16D5"/>
    <w:rsid w:val="003C2015"/>
    <w:rsid w:val="003C28CA"/>
    <w:rsid w:val="003D00B5"/>
    <w:rsid w:val="003D5B4D"/>
    <w:rsid w:val="003D7BD5"/>
    <w:rsid w:val="003E1071"/>
    <w:rsid w:val="003E11AF"/>
    <w:rsid w:val="003E2555"/>
    <w:rsid w:val="003E33E3"/>
    <w:rsid w:val="003E64F8"/>
    <w:rsid w:val="003F2B23"/>
    <w:rsid w:val="003F32B2"/>
    <w:rsid w:val="003F57F7"/>
    <w:rsid w:val="004024C4"/>
    <w:rsid w:val="00406997"/>
    <w:rsid w:val="00410B7D"/>
    <w:rsid w:val="00411587"/>
    <w:rsid w:val="0041521A"/>
    <w:rsid w:val="00415656"/>
    <w:rsid w:val="00415A1F"/>
    <w:rsid w:val="004168B9"/>
    <w:rsid w:val="004200BC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3513"/>
    <w:rsid w:val="00443FEA"/>
    <w:rsid w:val="00444D6A"/>
    <w:rsid w:val="00446B15"/>
    <w:rsid w:val="00447490"/>
    <w:rsid w:val="00447953"/>
    <w:rsid w:val="00447E18"/>
    <w:rsid w:val="004509AE"/>
    <w:rsid w:val="004514CB"/>
    <w:rsid w:val="00451FC5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5AC"/>
    <w:rsid w:val="00476E2D"/>
    <w:rsid w:val="0048042E"/>
    <w:rsid w:val="004817EF"/>
    <w:rsid w:val="00481934"/>
    <w:rsid w:val="00483094"/>
    <w:rsid w:val="00483F5B"/>
    <w:rsid w:val="0048473E"/>
    <w:rsid w:val="00484AD4"/>
    <w:rsid w:val="00486342"/>
    <w:rsid w:val="004866CB"/>
    <w:rsid w:val="0049028B"/>
    <w:rsid w:val="0049287F"/>
    <w:rsid w:val="00493145"/>
    <w:rsid w:val="00493DBF"/>
    <w:rsid w:val="00494129"/>
    <w:rsid w:val="00496F98"/>
    <w:rsid w:val="00497E53"/>
    <w:rsid w:val="004A02B4"/>
    <w:rsid w:val="004A2B5E"/>
    <w:rsid w:val="004A3594"/>
    <w:rsid w:val="004A4C28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3180"/>
    <w:rsid w:val="004C320D"/>
    <w:rsid w:val="004C5506"/>
    <w:rsid w:val="004D0C68"/>
    <w:rsid w:val="004D0CD7"/>
    <w:rsid w:val="004D1411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E58"/>
    <w:rsid w:val="00511457"/>
    <w:rsid w:val="005131C1"/>
    <w:rsid w:val="00514B9C"/>
    <w:rsid w:val="00516CA4"/>
    <w:rsid w:val="0052096D"/>
    <w:rsid w:val="00521FCA"/>
    <w:rsid w:val="00522C96"/>
    <w:rsid w:val="00523D87"/>
    <w:rsid w:val="0053163F"/>
    <w:rsid w:val="00531F1E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388F"/>
    <w:rsid w:val="005647B3"/>
    <w:rsid w:val="005663C9"/>
    <w:rsid w:val="00566A20"/>
    <w:rsid w:val="005677A0"/>
    <w:rsid w:val="00570FDA"/>
    <w:rsid w:val="00575207"/>
    <w:rsid w:val="0057656A"/>
    <w:rsid w:val="00577238"/>
    <w:rsid w:val="005778C8"/>
    <w:rsid w:val="00580A61"/>
    <w:rsid w:val="00580F0B"/>
    <w:rsid w:val="00583EF8"/>
    <w:rsid w:val="0058413A"/>
    <w:rsid w:val="005855B1"/>
    <w:rsid w:val="00586787"/>
    <w:rsid w:val="005900A4"/>
    <w:rsid w:val="00592819"/>
    <w:rsid w:val="0059410F"/>
    <w:rsid w:val="00595DE2"/>
    <w:rsid w:val="00596535"/>
    <w:rsid w:val="0059708E"/>
    <w:rsid w:val="0059779A"/>
    <w:rsid w:val="005A08C1"/>
    <w:rsid w:val="005A4460"/>
    <w:rsid w:val="005A4BC0"/>
    <w:rsid w:val="005A5E28"/>
    <w:rsid w:val="005A7A15"/>
    <w:rsid w:val="005B029B"/>
    <w:rsid w:val="005B2CA4"/>
    <w:rsid w:val="005B34EA"/>
    <w:rsid w:val="005B4121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F4F76"/>
    <w:rsid w:val="005F521D"/>
    <w:rsid w:val="00600073"/>
    <w:rsid w:val="006016F4"/>
    <w:rsid w:val="00602D64"/>
    <w:rsid w:val="0060311E"/>
    <w:rsid w:val="006036B8"/>
    <w:rsid w:val="006049CB"/>
    <w:rsid w:val="0060616D"/>
    <w:rsid w:val="006074BA"/>
    <w:rsid w:val="00610D75"/>
    <w:rsid w:val="006111EF"/>
    <w:rsid w:val="00612B15"/>
    <w:rsid w:val="00614864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26C0"/>
    <w:rsid w:val="006536C7"/>
    <w:rsid w:val="0065445D"/>
    <w:rsid w:val="00655502"/>
    <w:rsid w:val="00657847"/>
    <w:rsid w:val="00657CB8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5AB1"/>
    <w:rsid w:val="00696648"/>
    <w:rsid w:val="00696A87"/>
    <w:rsid w:val="00697A30"/>
    <w:rsid w:val="006A001C"/>
    <w:rsid w:val="006A4742"/>
    <w:rsid w:val="006A48D4"/>
    <w:rsid w:val="006A5808"/>
    <w:rsid w:val="006A5B31"/>
    <w:rsid w:val="006A64BA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545C"/>
    <w:rsid w:val="006F6DD2"/>
    <w:rsid w:val="006F7255"/>
    <w:rsid w:val="0070089C"/>
    <w:rsid w:val="00702CEE"/>
    <w:rsid w:val="0070306B"/>
    <w:rsid w:val="007040DC"/>
    <w:rsid w:val="0070440C"/>
    <w:rsid w:val="00705B11"/>
    <w:rsid w:val="00705E63"/>
    <w:rsid w:val="007130A4"/>
    <w:rsid w:val="0071364A"/>
    <w:rsid w:val="00715BCA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C1358"/>
    <w:rsid w:val="007C1B7E"/>
    <w:rsid w:val="007C1EAF"/>
    <w:rsid w:val="007C4155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FE0"/>
    <w:rsid w:val="007F680B"/>
    <w:rsid w:val="0080131F"/>
    <w:rsid w:val="00803BD4"/>
    <w:rsid w:val="00806440"/>
    <w:rsid w:val="00807959"/>
    <w:rsid w:val="00807B49"/>
    <w:rsid w:val="00811860"/>
    <w:rsid w:val="00812861"/>
    <w:rsid w:val="008161B4"/>
    <w:rsid w:val="008172F0"/>
    <w:rsid w:val="008175EE"/>
    <w:rsid w:val="00820217"/>
    <w:rsid w:val="008219CE"/>
    <w:rsid w:val="0082482D"/>
    <w:rsid w:val="00824882"/>
    <w:rsid w:val="008254F4"/>
    <w:rsid w:val="00827434"/>
    <w:rsid w:val="008342F5"/>
    <w:rsid w:val="008357C7"/>
    <w:rsid w:val="00835BA8"/>
    <w:rsid w:val="00836F34"/>
    <w:rsid w:val="00843329"/>
    <w:rsid w:val="008508D7"/>
    <w:rsid w:val="00851418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700F4"/>
    <w:rsid w:val="008707E0"/>
    <w:rsid w:val="00872726"/>
    <w:rsid w:val="0087299C"/>
    <w:rsid w:val="0087325E"/>
    <w:rsid w:val="00874333"/>
    <w:rsid w:val="00875F92"/>
    <w:rsid w:val="008764A5"/>
    <w:rsid w:val="00877B40"/>
    <w:rsid w:val="0088116C"/>
    <w:rsid w:val="008828A8"/>
    <w:rsid w:val="00885012"/>
    <w:rsid w:val="0088564A"/>
    <w:rsid w:val="00887BCB"/>
    <w:rsid w:val="008916FA"/>
    <w:rsid w:val="00892D79"/>
    <w:rsid w:val="00893AD4"/>
    <w:rsid w:val="00894084"/>
    <w:rsid w:val="00895934"/>
    <w:rsid w:val="00897EA8"/>
    <w:rsid w:val="008A308D"/>
    <w:rsid w:val="008A3737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45A1"/>
    <w:rsid w:val="008C50EA"/>
    <w:rsid w:val="008C682F"/>
    <w:rsid w:val="008C692B"/>
    <w:rsid w:val="008C6D9C"/>
    <w:rsid w:val="008D236E"/>
    <w:rsid w:val="008D3865"/>
    <w:rsid w:val="008D4D27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214F"/>
    <w:rsid w:val="009127E5"/>
    <w:rsid w:val="00912AB9"/>
    <w:rsid w:val="00913F53"/>
    <w:rsid w:val="00915942"/>
    <w:rsid w:val="00917174"/>
    <w:rsid w:val="009210E6"/>
    <w:rsid w:val="00923817"/>
    <w:rsid w:val="00925B78"/>
    <w:rsid w:val="00926CBB"/>
    <w:rsid w:val="0092753E"/>
    <w:rsid w:val="00927A97"/>
    <w:rsid w:val="00927E04"/>
    <w:rsid w:val="00932326"/>
    <w:rsid w:val="00934435"/>
    <w:rsid w:val="009356B9"/>
    <w:rsid w:val="00937491"/>
    <w:rsid w:val="00937A10"/>
    <w:rsid w:val="00940EA3"/>
    <w:rsid w:val="0094116A"/>
    <w:rsid w:val="009416DA"/>
    <w:rsid w:val="00941DA9"/>
    <w:rsid w:val="00942C8D"/>
    <w:rsid w:val="00951044"/>
    <w:rsid w:val="00951090"/>
    <w:rsid w:val="00952892"/>
    <w:rsid w:val="009529C2"/>
    <w:rsid w:val="00953CFA"/>
    <w:rsid w:val="00955E22"/>
    <w:rsid w:val="009627B9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52A2"/>
    <w:rsid w:val="00985AF8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34AC"/>
    <w:rsid w:val="009C458F"/>
    <w:rsid w:val="009C5111"/>
    <w:rsid w:val="009C68C5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4811"/>
    <w:rsid w:val="009F631A"/>
    <w:rsid w:val="00A00F80"/>
    <w:rsid w:val="00A04F67"/>
    <w:rsid w:val="00A060C3"/>
    <w:rsid w:val="00A06A83"/>
    <w:rsid w:val="00A07207"/>
    <w:rsid w:val="00A07798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5B44"/>
    <w:rsid w:val="00A45C41"/>
    <w:rsid w:val="00A4713B"/>
    <w:rsid w:val="00A51BBC"/>
    <w:rsid w:val="00A52411"/>
    <w:rsid w:val="00A53578"/>
    <w:rsid w:val="00A544D5"/>
    <w:rsid w:val="00A54BE2"/>
    <w:rsid w:val="00A61CBB"/>
    <w:rsid w:val="00A61FB5"/>
    <w:rsid w:val="00A62A48"/>
    <w:rsid w:val="00A63D34"/>
    <w:rsid w:val="00A64EC4"/>
    <w:rsid w:val="00A734FD"/>
    <w:rsid w:val="00A74399"/>
    <w:rsid w:val="00A74C5B"/>
    <w:rsid w:val="00A74EA2"/>
    <w:rsid w:val="00A80041"/>
    <w:rsid w:val="00A83032"/>
    <w:rsid w:val="00A84017"/>
    <w:rsid w:val="00A8447C"/>
    <w:rsid w:val="00A9002A"/>
    <w:rsid w:val="00A90420"/>
    <w:rsid w:val="00A913B4"/>
    <w:rsid w:val="00A926B0"/>
    <w:rsid w:val="00A93AB3"/>
    <w:rsid w:val="00A93DFB"/>
    <w:rsid w:val="00A961A2"/>
    <w:rsid w:val="00A96751"/>
    <w:rsid w:val="00A97163"/>
    <w:rsid w:val="00AA03F4"/>
    <w:rsid w:val="00AA1D81"/>
    <w:rsid w:val="00AA323C"/>
    <w:rsid w:val="00AA4DB1"/>
    <w:rsid w:val="00AA5E49"/>
    <w:rsid w:val="00AA6660"/>
    <w:rsid w:val="00AA6D54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38B7"/>
    <w:rsid w:val="00AC41F8"/>
    <w:rsid w:val="00AC49CD"/>
    <w:rsid w:val="00AC4D4E"/>
    <w:rsid w:val="00AC5918"/>
    <w:rsid w:val="00AD0950"/>
    <w:rsid w:val="00AD0A44"/>
    <w:rsid w:val="00AD3A18"/>
    <w:rsid w:val="00AD3B27"/>
    <w:rsid w:val="00AD4AE0"/>
    <w:rsid w:val="00AD50A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405A"/>
    <w:rsid w:val="00B1682B"/>
    <w:rsid w:val="00B16E1F"/>
    <w:rsid w:val="00B17574"/>
    <w:rsid w:val="00B205EF"/>
    <w:rsid w:val="00B21A60"/>
    <w:rsid w:val="00B23732"/>
    <w:rsid w:val="00B238CA"/>
    <w:rsid w:val="00B26D79"/>
    <w:rsid w:val="00B27683"/>
    <w:rsid w:val="00B30EB6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12AE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AC6"/>
    <w:rsid w:val="00BD4F78"/>
    <w:rsid w:val="00BD798D"/>
    <w:rsid w:val="00BE18D2"/>
    <w:rsid w:val="00BE1F1A"/>
    <w:rsid w:val="00BE30F6"/>
    <w:rsid w:val="00BF11AE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EA7"/>
    <w:rsid w:val="00CE42C2"/>
    <w:rsid w:val="00CE5500"/>
    <w:rsid w:val="00CE5727"/>
    <w:rsid w:val="00CF24AA"/>
    <w:rsid w:val="00CF3727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1620"/>
    <w:rsid w:val="00D52760"/>
    <w:rsid w:val="00D52F8E"/>
    <w:rsid w:val="00D5338C"/>
    <w:rsid w:val="00D543D3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84D"/>
    <w:rsid w:val="00D80C16"/>
    <w:rsid w:val="00D84593"/>
    <w:rsid w:val="00D84B25"/>
    <w:rsid w:val="00D8527D"/>
    <w:rsid w:val="00D87803"/>
    <w:rsid w:val="00D9176E"/>
    <w:rsid w:val="00D91C22"/>
    <w:rsid w:val="00D95BCC"/>
    <w:rsid w:val="00DA0930"/>
    <w:rsid w:val="00DA5398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EF9"/>
    <w:rsid w:val="00DE291F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19A4"/>
    <w:rsid w:val="00E01C74"/>
    <w:rsid w:val="00E035CD"/>
    <w:rsid w:val="00E045BD"/>
    <w:rsid w:val="00E066DF"/>
    <w:rsid w:val="00E101CA"/>
    <w:rsid w:val="00E1092F"/>
    <w:rsid w:val="00E1093B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1416"/>
    <w:rsid w:val="00E221B3"/>
    <w:rsid w:val="00E23243"/>
    <w:rsid w:val="00E2502B"/>
    <w:rsid w:val="00E271CF"/>
    <w:rsid w:val="00E27B63"/>
    <w:rsid w:val="00E31496"/>
    <w:rsid w:val="00E318E2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A002A"/>
    <w:rsid w:val="00EA0CA5"/>
    <w:rsid w:val="00EA43EB"/>
    <w:rsid w:val="00EA70AF"/>
    <w:rsid w:val="00EA7508"/>
    <w:rsid w:val="00EA7EE6"/>
    <w:rsid w:val="00EB1E8A"/>
    <w:rsid w:val="00EB2BDB"/>
    <w:rsid w:val="00EB41F9"/>
    <w:rsid w:val="00EB44EE"/>
    <w:rsid w:val="00EB68D7"/>
    <w:rsid w:val="00EB7383"/>
    <w:rsid w:val="00EB7FF5"/>
    <w:rsid w:val="00EC1384"/>
    <w:rsid w:val="00EC13E0"/>
    <w:rsid w:val="00EC1753"/>
    <w:rsid w:val="00EC21B1"/>
    <w:rsid w:val="00EC501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2049"/>
    <w:rsid w:val="00EE4931"/>
    <w:rsid w:val="00EE747D"/>
    <w:rsid w:val="00EF0AD1"/>
    <w:rsid w:val="00EF2866"/>
    <w:rsid w:val="00EF308B"/>
    <w:rsid w:val="00EF3BAB"/>
    <w:rsid w:val="00EF3DA4"/>
    <w:rsid w:val="00F040F0"/>
    <w:rsid w:val="00F05EF2"/>
    <w:rsid w:val="00F132D4"/>
    <w:rsid w:val="00F1448B"/>
    <w:rsid w:val="00F15718"/>
    <w:rsid w:val="00F15794"/>
    <w:rsid w:val="00F2385E"/>
    <w:rsid w:val="00F23D8E"/>
    <w:rsid w:val="00F246C4"/>
    <w:rsid w:val="00F2504E"/>
    <w:rsid w:val="00F27688"/>
    <w:rsid w:val="00F27F59"/>
    <w:rsid w:val="00F310F8"/>
    <w:rsid w:val="00F35CE7"/>
    <w:rsid w:val="00F37354"/>
    <w:rsid w:val="00F37687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81866"/>
    <w:rsid w:val="00F81FF2"/>
    <w:rsid w:val="00F844E9"/>
    <w:rsid w:val="00F91665"/>
    <w:rsid w:val="00F91C0D"/>
    <w:rsid w:val="00F92126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6C21"/>
    <w:rsid w:val="00FB752C"/>
    <w:rsid w:val="00FC1E71"/>
    <w:rsid w:val="00FC22C8"/>
    <w:rsid w:val="00FC314F"/>
    <w:rsid w:val="00FC688A"/>
    <w:rsid w:val="00FC787D"/>
    <w:rsid w:val="00FC7890"/>
    <w:rsid w:val="00FD089B"/>
    <w:rsid w:val="00FD0D09"/>
    <w:rsid w:val="00FD327F"/>
    <w:rsid w:val="00FD39A4"/>
    <w:rsid w:val="00FD4981"/>
    <w:rsid w:val="00FD6077"/>
    <w:rsid w:val="00FD66D9"/>
    <w:rsid w:val="00FE0B06"/>
    <w:rsid w:val="00FE13F5"/>
    <w:rsid w:val="00FE1BA3"/>
    <w:rsid w:val="00FE3F6E"/>
    <w:rsid w:val="00FE5184"/>
    <w:rsid w:val="00FF00EF"/>
    <w:rsid w:val="00FF3630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56388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56388F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56388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56388F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15-12-10T19:37:00Z</dcterms:created>
  <dcterms:modified xsi:type="dcterms:W3CDTF">2015-12-10T19:39:00Z</dcterms:modified>
</cp:coreProperties>
</file>